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F08C0" w14:textId="14C841A2" w:rsidR="002F052B" w:rsidRPr="00554951" w:rsidRDefault="00B50EB1" w:rsidP="00B50E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4951">
        <w:rPr>
          <w:rFonts w:ascii="Times New Roman" w:hAnsi="Times New Roman" w:cs="Times New Roman"/>
          <w:b/>
          <w:bCs/>
          <w:sz w:val="24"/>
          <w:szCs w:val="24"/>
        </w:rPr>
        <w:t xml:space="preserve">RESOLUTION NO. </w:t>
      </w:r>
      <w:r w:rsidR="00554951" w:rsidRPr="0055495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554951">
        <w:rPr>
          <w:rFonts w:ascii="Times New Roman" w:hAnsi="Times New Roman" w:cs="Times New Roman"/>
          <w:b/>
          <w:bCs/>
          <w:sz w:val="24"/>
          <w:szCs w:val="24"/>
        </w:rPr>
        <w:t>9 -</w:t>
      </w:r>
      <w:r w:rsidR="00554951" w:rsidRPr="0055495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0F058F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605EE851" w14:textId="77777777" w:rsid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554951">
        <w:rPr>
          <w:rFonts w:ascii="Times New Roman" w:hAnsi="Times New Roman" w:cs="Times New Roman"/>
          <w:sz w:val="24"/>
          <w:szCs w:val="24"/>
        </w:rPr>
        <w:tab/>
      </w:r>
    </w:p>
    <w:p w14:paraId="62C5C0C7" w14:textId="455BA36E" w:rsidR="00B50EB1" w:rsidRPr="00621997" w:rsidRDefault="00621997" w:rsidP="00B50EB1">
      <w:pPr>
        <w:spacing w:after="0"/>
        <w:jc w:val="both"/>
        <w:rPr>
          <w:rFonts w:ascii="Times New Roman" w:hAnsi="Times New Roman" w:cs="Times New Roman"/>
          <w:sz w:val="40"/>
          <w:szCs w:val="40"/>
        </w:rPr>
      </w:pPr>
      <w:r w:rsidRPr="00621997">
        <w:rPr>
          <w:rFonts w:ascii="Times New Roman" w:hAnsi="Times New Roman" w:cs="Times New Roman"/>
          <w:sz w:val="40"/>
          <w:szCs w:val="40"/>
        </w:rPr>
        <w:t>See copy of resolution #19-04 in file (ordinance and resolution record book) and in Highway Allocation Fund Pledge Bonds file.</w:t>
      </w:r>
    </w:p>
    <w:p w14:paraId="4C6E8F5C" w14:textId="77777777" w:rsidR="00B50EB1" w:rsidRPr="00554951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50EB1" w:rsidRPr="00554951" w:rsidSect="00B5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DSzMLUwAbItTZR0lIJTi4sz8/NACkxqAdWY8K8sAAAA"/>
  </w:docVars>
  <w:rsids>
    <w:rsidRoot w:val="00B50EB1"/>
    <w:rsid w:val="000F058F"/>
    <w:rsid w:val="002F052B"/>
    <w:rsid w:val="005506A1"/>
    <w:rsid w:val="00554951"/>
    <w:rsid w:val="005B604A"/>
    <w:rsid w:val="00621997"/>
    <w:rsid w:val="009F6D37"/>
    <w:rsid w:val="00A700F8"/>
    <w:rsid w:val="00B50EB1"/>
    <w:rsid w:val="00B905FB"/>
    <w:rsid w:val="00BF30DA"/>
    <w:rsid w:val="00C00174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C0EA8"/>
  <w15:chartTrackingRefBased/>
  <w15:docId w15:val="{2FB115DA-05F5-40BD-9AD2-7FFE746A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B905FB"/>
    <w:pPr>
      <w:spacing w:after="10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905FB"/>
    <w:pPr>
      <w:spacing w:after="100"/>
      <w:ind w:left="440"/>
    </w:pPr>
    <w:rPr>
      <w:rFonts w:ascii="Times New Roman" w:eastAsiaTheme="minorEastAsia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905FB"/>
    <w:pPr>
      <w:spacing w:after="100"/>
      <w:ind w:left="220"/>
    </w:pPr>
    <w:rPr>
      <w:rFonts w:ascii="Times New Roman" w:eastAsiaTheme="minorEastAsia" w:hAnsi="Times New Roman" w:cs="Times New Roman"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05FB"/>
    <w:pPr>
      <w:spacing w:after="100"/>
      <w:ind w:left="660"/>
    </w:pPr>
    <w:rPr>
      <w:rFonts w:ascii="Times New Roman" w:hAnsi="Times New Roman"/>
      <w:sz w:val="24"/>
    </w:rPr>
  </w:style>
  <w:style w:type="paragraph" w:styleId="TOAHeading">
    <w:name w:val="toa heading"/>
    <w:basedOn w:val="Normal"/>
    <w:next w:val="Normal"/>
    <w:uiPriority w:val="99"/>
    <w:unhideWhenUsed/>
    <w:rsid w:val="00B905FB"/>
    <w:pPr>
      <w:spacing w:before="120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styleId="TableofAuthorities">
    <w:name w:val="table of authorities"/>
    <w:basedOn w:val="Heading1"/>
    <w:next w:val="Normal"/>
    <w:uiPriority w:val="99"/>
    <w:unhideWhenUsed/>
    <w:rsid w:val="00B905FB"/>
    <w:pPr>
      <w:keepNext w:val="0"/>
      <w:keepLines w:val="0"/>
      <w:spacing w:before="0" w:line="480" w:lineRule="auto"/>
      <w:ind w:left="220" w:hanging="220"/>
      <w:jc w:val="center"/>
    </w:pPr>
    <w:rPr>
      <w:rFonts w:ascii="Times New Roman" w:eastAsiaTheme="minorHAnsi" w:hAnsi="Times New Roman" w:cs="Times New Roman"/>
      <w:b/>
      <w:caps/>
      <w:color w:val="auto"/>
      <w:sz w:val="24"/>
      <w:szCs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0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5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Jacobson</dc:creator>
  <cp:keywords/>
  <dc:description/>
  <cp:lastModifiedBy>Debbie Gilmer</cp:lastModifiedBy>
  <cp:revision>3</cp:revision>
  <cp:lastPrinted>2019-05-31T20:18:00Z</cp:lastPrinted>
  <dcterms:created xsi:type="dcterms:W3CDTF">2019-06-03T21:09:00Z</dcterms:created>
  <dcterms:modified xsi:type="dcterms:W3CDTF">2019-06-03T21:11:00Z</dcterms:modified>
</cp:coreProperties>
</file>